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566B4F" w:rsidRPr="00566B4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станове</w:t>
            </w:r>
          </w:p>
          <w:p w:rsidR="009D3861" w:rsidRPr="00566B4F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566B4F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566B4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и станов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566B4F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станове</w:t>
            </w:r>
          </w:p>
          <w:p w:rsidR="009D3861" w:rsidRPr="00566B4F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  <w:p w:rsidR="00F26C03" w:rsidRPr="00566B4F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566B4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566B4F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мена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566B4F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566B4F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станове</w:t>
            </w:r>
          </w:p>
          <w:p w:rsidR="009D3861" w:rsidRPr="00566B4F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566B4F" w:rsidP="00566B4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б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566B4F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566B4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66B4F" w:rsidRDefault="00E55D56" w:rsidP="00566B4F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>К фактор заузетости површине за станове</w:t>
            </w:r>
          </w:p>
          <w:p w:rsidR="00E55D56" w:rsidRPr="00566B4F" w:rsidRDefault="00E55D56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566B4F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566B4F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566B4F" w:rsidRDefault="00E55D56" w:rsidP="00566B4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566B4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E1B4E" w:rsidRDefault="007E1B4E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566B4F" w:rsidP="00566B4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Pr="00566B4F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5D55ED" w:rsidRPr="00566B4F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566B4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43751" w:rsidRDefault="005D55ED" w:rsidP="00566B4F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 xml:space="preserve">К фактор заузетости површине </w:t>
            </w:r>
            <w:r w:rsidR="007E1B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 xml:space="preserve">за </w:t>
            </w:r>
            <w:r w:rsidR="00566B4F" w:rsidRPr="00566B4F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sr-Cyrl-CS"/>
              </w:rPr>
              <w:t>станове</w:t>
            </w:r>
          </w:p>
          <w:p w:rsidR="005D55ED" w:rsidRPr="00566B4F" w:rsidRDefault="005D55ED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566B4F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E1B4E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E1B4E" w:rsidRPr="00566B4F" w:rsidTr="00A70140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E1B4E" w:rsidRPr="00C14560" w:rsidRDefault="007E1B4E" w:rsidP="007E1B4E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</w:tc>
      </w:tr>
      <w:tr w:rsidR="007E1B4E" w:rsidRPr="000A0766" w:rsidTr="00A70140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E1B4E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7E1B4E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E1B4E" w:rsidRPr="000A0766" w:rsidTr="007362A9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7E1B4E" w:rsidRPr="000A0766" w:rsidTr="007362A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E1B4E" w:rsidRPr="000A0766" w:rsidTr="007362A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7E1B4E" w:rsidRPr="000A0766" w:rsidTr="007362A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E1B4E" w:rsidRPr="000A0766" w:rsidTr="007362A9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E1B4E" w:rsidRPr="000A0766" w:rsidRDefault="007E1B4E" w:rsidP="007E1B4E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E1B4E" w:rsidRPr="000A0766" w:rsidTr="007362A9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7E1B4E" w:rsidRPr="000A0766" w:rsidRDefault="007E1B4E" w:rsidP="007E1B4E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921ED7" w:rsidP="00566B4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566B4F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566B4F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566B4F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566B4F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566B4F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566B4F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566B4F" w:rsidRDefault="005D55ED" w:rsidP="00566B4F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  <w:p w:rsidR="00F26C03" w:rsidRPr="00566B4F" w:rsidRDefault="00F26C03" w:rsidP="00566B4F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566B4F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566B4F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566B4F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566B4F" w:rsidTr="00566B4F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566B4F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566B4F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566B4F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566B4F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566B4F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921ED7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566B4F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566B4F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566B4F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</w:pPr>
            <w:r w:rsidRPr="00566B4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ru-RU"/>
              </w:rPr>
              <w:t>К фактор заузетости површине за породичне куће</w:t>
            </w:r>
          </w:p>
          <w:p w:rsidR="00F26C03" w:rsidRPr="00566B4F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566B4F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2A13" w:rsidRDefault="00A32A13" w:rsidP="00CB7E8C">
      <w:pPr>
        <w:spacing w:after="0" w:line="240" w:lineRule="auto"/>
      </w:pPr>
      <w:r>
        <w:separator/>
      </w:r>
    </w:p>
  </w:endnote>
  <w:endnote w:type="continuationSeparator" w:id="1">
    <w:p w:rsidR="00A32A13" w:rsidRDefault="00A32A1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2A13" w:rsidRDefault="00A32A13" w:rsidP="00CB7E8C">
      <w:pPr>
        <w:spacing w:after="0" w:line="240" w:lineRule="auto"/>
      </w:pPr>
      <w:r>
        <w:separator/>
      </w:r>
    </w:p>
  </w:footnote>
  <w:footnote w:type="continuationSeparator" w:id="1">
    <w:p w:rsidR="00A32A13" w:rsidRDefault="00A32A1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66B4F" w:rsidRPr="0066540E" w:rsidRDefault="00566B4F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63D8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08E1"/>
    <w:rsid w:val="004E3338"/>
    <w:rsid w:val="004E7AA8"/>
    <w:rsid w:val="004F4F22"/>
    <w:rsid w:val="00503952"/>
    <w:rsid w:val="005220B1"/>
    <w:rsid w:val="0052721F"/>
    <w:rsid w:val="00566B4F"/>
    <w:rsid w:val="0058199F"/>
    <w:rsid w:val="005A2199"/>
    <w:rsid w:val="005A77C2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42482"/>
    <w:rsid w:val="00756C04"/>
    <w:rsid w:val="00770A36"/>
    <w:rsid w:val="00775046"/>
    <w:rsid w:val="007B05FB"/>
    <w:rsid w:val="007B1CD8"/>
    <w:rsid w:val="007E1B4E"/>
    <w:rsid w:val="007E37D4"/>
    <w:rsid w:val="00810731"/>
    <w:rsid w:val="00811065"/>
    <w:rsid w:val="00814F24"/>
    <w:rsid w:val="00836E92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1ED7"/>
    <w:rsid w:val="009242B9"/>
    <w:rsid w:val="0096319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32A13"/>
    <w:rsid w:val="00A37BF6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5751D"/>
    <w:rsid w:val="00C945DA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6456A"/>
    <w:rsid w:val="00E77614"/>
    <w:rsid w:val="00E824A4"/>
    <w:rsid w:val="00E83168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4A47D-1725-437D-BA06-707968707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780</Words>
  <Characters>1014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orislava</cp:lastModifiedBy>
  <cp:revision>5</cp:revision>
  <cp:lastPrinted>2021-07-21T07:14:00Z</cp:lastPrinted>
  <dcterms:created xsi:type="dcterms:W3CDTF">2022-07-07T06:49:00Z</dcterms:created>
  <dcterms:modified xsi:type="dcterms:W3CDTF">2022-07-13T08:43:00Z</dcterms:modified>
</cp:coreProperties>
</file>